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D7291" w:rsidRDefault="007E5508">
      <w:pPr>
        <w:jc w:val="center"/>
      </w:pPr>
      <w:r>
        <w:t xml:space="preserve"> Resolution opposing the attack on election integrity by American Airlines</w:t>
      </w:r>
    </w:p>
    <w:p w14:paraId="00000002" w14:textId="77777777" w:rsidR="00DD7291" w:rsidRDefault="00DD7291">
      <w:pPr>
        <w:jc w:val="center"/>
      </w:pPr>
    </w:p>
    <w:p w14:paraId="00000003" w14:textId="77777777" w:rsidR="00DD7291" w:rsidRDefault="007E5508">
      <w:r>
        <w:t xml:space="preserve">WHEREAS Election integrity is essential to the preservation of our Republic, is a legislative priority for the Republican Party of Texas, and backed by multiple planks (including Plank 210) of the Republican Party of Texas </w:t>
      </w:r>
      <w:proofErr w:type="gramStart"/>
      <w:r>
        <w:t>platform;</w:t>
      </w:r>
      <w:proofErr w:type="gramEnd"/>
    </w:p>
    <w:p w14:paraId="00000004" w14:textId="77777777" w:rsidR="00DD7291" w:rsidRDefault="00DD7291"/>
    <w:p w14:paraId="00000005" w14:textId="77777777" w:rsidR="00DD7291" w:rsidRDefault="007E5508">
      <w:r>
        <w:t>And WHEREAS Senate Bil</w:t>
      </w:r>
      <w:r>
        <w:t xml:space="preserve">l 1 (87th Legislature, 2nd Called Session) and Senate Bill 7 (Regular Session) would keep it easy for Texans to vote – much easier than in some states run by Democrats – but make it harder to cheat and embodies many of the principles found in the </w:t>
      </w:r>
      <w:proofErr w:type="gramStart"/>
      <w:r>
        <w:t>aforement</w:t>
      </w:r>
      <w:r>
        <w:t>ioned Platform</w:t>
      </w:r>
      <w:proofErr w:type="gramEnd"/>
      <w:r>
        <w:t xml:space="preserve"> and Legislative Priorities; and</w:t>
      </w:r>
    </w:p>
    <w:p w14:paraId="00000006" w14:textId="77777777" w:rsidR="00DD7291" w:rsidRDefault="00DD7291"/>
    <w:p w14:paraId="00000007" w14:textId="77777777" w:rsidR="00DD7291" w:rsidRDefault="007E5508">
      <w:r>
        <w:t xml:space="preserve">WHEREAS American Airlines has benefited financially throughout its corporate history from the free enterprise, pro-America economic philosophy found in our platform and the </w:t>
      </w:r>
      <w:proofErr w:type="gramStart"/>
      <w:r>
        <w:t>company</w:t>
      </w:r>
      <w:proofErr w:type="gramEnd"/>
      <w:r>
        <w:t xml:space="preserve"> and its leaders have – in d</w:t>
      </w:r>
      <w:r>
        <w:t xml:space="preserve">ecades past – supported our nation and its values, including during World War II; and </w:t>
      </w:r>
    </w:p>
    <w:p w14:paraId="00000008" w14:textId="77777777" w:rsidR="00DD7291" w:rsidRDefault="00DD7291"/>
    <w:p w14:paraId="00000009" w14:textId="77777777" w:rsidR="00DD7291" w:rsidRDefault="007E5508">
      <w:r>
        <w:t>WHEREAS in 2021, the then-current management of American Airlines dishonored themselves and an otherwise great company by opposing the common-sense election integrity l</w:t>
      </w:r>
      <w:r>
        <w:t>egislation described above, caving to pressure from woke political operatives and media outlets who want to bias US elections in favor of Democrats; and</w:t>
      </w:r>
    </w:p>
    <w:p w14:paraId="0000000A" w14:textId="77777777" w:rsidR="00DD7291" w:rsidRDefault="00DD7291"/>
    <w:p w14:paraId="0000000B" w14:textId="77777777" w:rsidR="00DD7291" w:rsidRDefault="007E5508">
      <w:r>
        <w:t>WHEREAS the company’s opposition to these bills raises significant questions about whether the current</w:t>
      </w:r>
      <w:r>
        <w:t xml:space="preserve"> management of the company has the integrity and commitment to American values required to represent our nation around the </w:t>
      </w:r>
      <w:proofErr w:type="gramStart"/>
      <w:r>
        <w:t>world;</w:t>
      </w:r>
      <w:proofErr w:type="gramEnd"/>
    </w:p>
    <w:p w14:paraId="0000000C" w14:textId="77777777" w:rsidR="00DD7291" w:rsidRDefault="00DD7291"/>
    <w:p w14:paraId="0000000D" w14:textId="77777777" w:rsidR="00DD7291" w:rsidRDefault="007E5508">
      <w:r>
        <w:t xml:space="preserve">BE IT RESOLVED BY THE PRECINCT 255, TRAVIS COUNTY, REPUBLICAN CONVENTION that the convention censures the current management </w:t>
      </w:r>
      <w:r>
        <w:t>of American Airlines for its opposition to election integrity and objects in strongest possible terms to its partisan and disgraceful opposition to Senate Bills 1 and 7; and</w:t>
      </w:r>
    </w:p>
    <w:p w14:paraId="0000000E" w14:textId="77777777" w:rsidR="00DD7291" w:rsidRDefault="00DD7291"/>
    <w:p w14:paraId="0000000F" w14:textId="77777777" w:rsidR="00DD7291" w:rsidRDefault="007E5508">
      <w:r>
        <w:t>BE IT FURTHER RESOLVED that the convention supports legislation to immediately op</w:t>
      </w:r>
      <w:r>
        <w:t xml:space="preserve">en Dallas Love Field to nonstop international traffic and remove all federal restrictions on the number of gates and Love Field; and </w:t>
      </w:r>
    </w:p>
    <w:p w14:paraId="00000010" w14:textId="77777777" w:rsidR="00DD7291" w:rsidRDefault="00DD7291"/>
    <w:p w14:paraId="00000011" w14:textId="77777777" w:rsidR="00DD7291" w:rsidRDefault="007E5508">
      <w:r>
        <w:t xml:space="preserve">BE IT FURTHER RESOLVED that the convention opposes granting any new </w:t>
      </w:r>
      <w:proofErr w:type="gramStart"/>
      <w:r>
        <w:t>International</w:t>
      </w:r>
      <w:proofErr w:type="gramEnd"/>
      <w:r>
        <w:t xml:space="preserve"> routes to the company for a period of f</w:t>
      </w:r>
      <w:r>
        <w:t>ive years after its opposition to election integrity was announced.</w:t>
      </w:r>
    </w:p>
    <w:sectPr w:rsidR="00DD72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tbAwNrewMDEzMDdQ0lEKTi0uzszPAykwrAUA9g5yJSwAAAA="/>
  </w:docVars>
  <w:rsids>
    <w:rsidRoot w:val="00DD7291"/>
    <w:rsid w:val="007E5508"/>
    <w:rsid w:val="00DD7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5F1DDD-65F2-4DE1-9053-25A453D54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865</Characters>
  <Application>Microsoft Office Word</Application>
  <DocSecurity>0</DocSecurity>
  <Lines>15</Lines>
  <Paragraphs>4</Paragraphs>
  <ScaleCrop>false</ScaleCrop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cott Foster</cp:lastModifiedBy>
  <cp:revision>2</cp:revision>
  <dcterms:created xsi:type="dcterms:W3CDTF">2022-03-05T13:00:00Z</dcterms:created>
  <dcterms:modified xsi:type="dcterms:W3CDTF">2022-03-05T13:00:00Z</dcterms:modified>
</cp:coreProperties>
</file>